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BB8002" w14:textId="4D0645DF" w:rsidR="00011DEF" w:rsidRPr="00011DEF" w:rsidRDefault="00011DEF" w:rsidP="00AC7065">
      <w:pPr>
        <w:jc w:val="center"/>
        <w:outlineLvl w:val="0"/>
        <w:rPr>
          <w:b/>
          <w:sz w:val="28"/>
          <w:szCs w:val="28"/>
        </w:rPr>
      </w:pPr>
      <w:r w:rsidRPr="00011DEF">
        <w:rPr>
          <w:b/>
          <w:sz w:val="28"/>
          <w:szCs w:val="28"/>
        </w:rPr>
        <w:t>PVAMU</w:t>
      </w:r>
      <w:r w:rsidR="0085339C">
        <w:rPr>
          <w:b/>
          <w:sz w:val="28"/>
          <w:szCs w:val="28"/>
        </w:rPr>
        <w:t xml:space="preserve"> - </w:t>
      </w:r>
      <w:r w:rsidRPr="00011DEF">
        <w:rPr>
          <w:b/>
          <w:sz w:val="28"/>
          <w:szCs w:val="28"/>
        </w:rPr>
        <w:t>ORISP</w:t>
      </w:r>
    </w:p>
    <w:p w14:paraId="0C2A98A2" w14:textId="10EDB516" w:rsidR="007A1FF8" w:rsidRPr="00011DEF" w:rsidRDefault="00941AAB" w:rsidP="00AC7065">
      <w:pPr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aculty </w:t>
      </w:r>
      <w:r w:rsidR="00011DEF" w:rsidRPr="00011DEF">
        <w:rPr>
          <w:b/>
          <w:sz w:val="28"/>
          <w:szCs w:val="28"/>
        </w:rPr>
        <w:t>Research Development Grant Program</w:t>
      </w:r>
    </w:p>
    <w:p w14:paraId="592E3267" w14:textId="77777777" w:rsidR="00011DEF" w:rsidRDefault="00011DEF" w:rsidP="00AC7065">
      <w:pPr>
        <w:jc w:val="center"/>
        <w:outlineLvl w:val="0"/>
        <w:rPr>
          <w:b/>
          <w:sz w:val="28"/>
          <w:szCs w:val="28"/>
        </w:rPr>
      </w:pPr>
      <w:r w:rsidRPr="00011DEF">
        <w:rPr>
          <w:b/>
          <w:sz w:val="28"/>
          <w:szCs w:val="28"/>
        </w:rPr>
        <w:t>FY2018</w:t>
      </w:r>
    </w:p>
    <w:p w14:paraId="5C50720F" w14:textId="77777777" w:rsidR="00011DEF" w:rsidRDefault="00011DEF" w:rsidP="00011DEF">
      <w:pPr>
        <w:jc w:val="center"/>
        <w:rPr>
          <w:b/>
          <w:sz w:val="28"/>
          <w:szCs w:val="28"/>
        </w:rPr>
      </w:pPr>
    </w:p>
    <w:p w14:paraId="15347EB8" w14:textId="7075EEED" w:rsidR="00011DEF" w:rsidRDefault="00011DEF" w:rsidP="00AC7065">
      <w:pPr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Current &amp; Pending</w:t>
      </w:r>
      <w:r w:rsidR="0085339C">
        <w:rPr>
          <w:b/>
          <w:sz w:val="28"/>
          <w:szCs w:val="28"/>
        </w:rPr>
        <w:t xml:space="preserve"> Research Support</w:t>
      </w:r>
    </w:p>
    <w:p w14:paraId="22890904" w14:textId="77777777" w:rsidR="008C31C3" w:rsidRDefault="008C31C3" w:rsidP="008C31C3">
      <w:pPr>
        <w:rPr>
          <w:i/>
          <w:color w:val="FF0000"/>
        </w:rPr>
      </w:pPr>
    </w:p>
    <w:p w14:paraId="48E3AE48" w14:textId="77777777" w:rsidR="00EC3D69" w:rsidRDefault="00EC3D69" w:rsidP="00AC7065">
      <w:pPr>
        <w:outlineLvl w:val="0"/>
        <w:rPr>
          <w:b/>
          <w:sz w:val="24"/>
          <w:szCs w:val="24"/>
        </w:rPr>
      </w:pPr>
    </w:p>
    <w:p w14:paraId="1ABC6F64" w14:textId="35926FC3" w:rsidR="006D19C1" w:rsidRPr="00011DEF" w:rsidRDefault="006D19C1" w:rsidP="006D19C1">
      <w:pPr>
        <w:outlineLvl w:val="0"/>
        <w:rPr>
          <w:b/>
          <w:sz w:val="24"/>
          <w:szCs w:val="24"/>
        </w:rPr>
      </w:pPr>
      <w:r>
        <w:rPr>
          <w:b/>
          <w:sz w:val="24"/>
          <w:szCs w:val="24"/>
        </w:rPr>
        <w:t>PAST</w:t>
      </w:r>
      <w:r>
        <w:rPr>
          <w:b/>
          <w:sz w:val="24"/>
          <w:szCs w:val="24"/>
        </w:rPr>
        <w:t xml:space="preserve"> </w:t>
      </w:r>
      <w:r w:rsidRPr="00011DEF">
        <w:rPr>
          <w:b/>
          <w:sz w:val="24"/>
          <w:szCs w:val="24"/>
        </w:rPr>
        <w:t>SUPPORT</w:t>
      </w:r>
      <w:r>
        <w:rPr>
          <w:b/>
          <w:sz w:val="24"/>
          <w:szCs w:val="24"/>
        </w:rPr>
        <w:t xml:space="preserve"> (</w:t>
      </w:r>
      <w:r>
        <w:rPr>
          <w:b/>
          <w:i/>
          <w:sz w:val="24"/>
          <w:szCs w:val="24"/>
        </w:rPr>
        <w:t>P</w:t>
      </w:r>
      <w:r w:rsidRPr="005A02F5">
        <w:rPr>
          <w:b/>
          <w:i/>
          <w:sz w:val="24"/>
          <w:szCs w:val="24"/>
        </w:rPr>
        <w:t>rior Mini-Grant Support</w:t>
      </w:r>
      <w:r>
        <w:rPr>
          <w:b/>
          <w:sz w:val="24"/>
          <w:szCs w:val="24"/>
        </w:rPr>
        <w:t>)</w:t>
      </w:r>
    </w:p>
    <w:p w14:paraId="4A0A1A8E" w14:textId="77777777" w:rsidR="006D19C1" w:rsidRPr="00011DEF" w:rsidRDefault="006D19C1" w:rsidP="006D19C1">
      <w:pPr>
        <w:rPr>
          <w:b/>
          <w:sz w:val="24"/>
          <w:szCs w:val="24"/>
        </w:rPr>
      </w:pPr>
    </w:p>
    <w:p w14:paraId="00A9A184" w14:textId="77777777" w:rsidR="006D19C1" w:rsidRPr="00011DEF" w:rsidRDefault="006D19C1" w:rsidP="006D19C1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Title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0" w:name="Text12"/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bookmarkStart w:id="1" w:name="_GoBack"/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bookmarkEnd w:id="1"/>
      <w:r>
        <w:rPr>
          <w:b/>
          <w:color w:val="000000" w:themeColor="text1"/>
          <w:sz w:val="24"/>
          <w:szCs w:val="24"/>
        </w:rPr>
        <w:fldChar w:fldCharType="end"/>
      </w:r>
      <w:bookmarkEnd w:id="0"/>
    </w:p>
    <w:p w14:paraId="06A5F5F6" w14:textId="77777777" w:rsidR="006D19C1" w:rsidRPr="00011DEF" w:rsidRDefault="006D19C1" w:rsidP="006D19C1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PV Department/College/Center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" w:name="Text13"/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  <w:bookmarkEnd w:id="2"/>
    </w:p>
    <w:p w14:paraId="27D989E7" w14:textId="77777777" w:rsidR="006D19C1" w:rsidRDefault="006D19C1" w:rsidP="006D19C1">
      <w:pPr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Role on the Project (PI, Co-PI, or Consultant)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3" w:name="Text14"/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  <w:bookmarkEnd w:id="3"/>
      <w:r>
        <w:rPr>
          <w:b/>
          <w:color w:val="000000" w:themeColor="text1"/>
          <w:sz w:val="24"/>
          <w:szCs w:val="24"/>
        </w:rPr>
        <w:t xml:space="preserve"> </w:t>
      </w:r>
    </w:p>
    <w:p w14:paraId="5F8C3658" w14:textId="77777777" w:rsidR="006D19C1" w:rsidRPr="00011DEF" w:rsidRDefault="006D19C1" w:rsidP="006D19C1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Date of Project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4" w:name="Text15"/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  <w:bookmarkEnd w:id="4"/>
    </w:p>
    <w:p w14:paraId="27202CFD" w14:textId="77777777" w:rsidR="006D19C1" w:rsidRDefault="006D19C1" w:rsidP="006D19C1">
      <w:pPr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Subsequent/Related Grant Applications:</w:t>
      </w:r>
    </w:p>
    <w:p w14:paraId="1C00EC89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  <w:sectPr w:rsidR="006D19C1" w:rsidSect="002C074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86AA920" w14:textId="58ADBB8D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lastRenderedPageBreak/>
        <w:t xml:space="preserve">Agency:  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5" w:name="Text17"/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  <w:bookmarkEnd w:id="5"/>
    </w:p>
    <w:p w14:paraId="4EE6E17A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Amount: $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6" w:name="Text18"/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  <w:bookmarkEnd w:id="6"/>
    </w:p>
    <w:p w14:paraId="0A64EFA6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Dates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7" w:name="Text19"/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  <w:bookmarkEnd w:id="7"/>
    </w:p>
    <w:p w14:paraId="5D4A5D1D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Outcome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Dropdown1"/>
            <w:enabled/>
            <w:calcOnExit w:val="0"/>
            <w:ddList>
              <w:listEntry w:val="Submitted/Pending"/>
              <w:listEntry w:val="Funded"/>
              <w:listEntry w:val="Declined"/>
              <w:listEntry w:val="Being Prepared"/>
            </w:ddList>
          </w:ffData>
        </w:fldChar>
      </w:r>
      <w:bookmarkStart w:id="8" w:name="Dropdown1"/>
      <w:r>
        <w:rPr>
          <w:b/>
          <w:color w:val="000000" w:themeColor="text1"/>
          <w:sz w:val="24"/>
          <w:szCs w:val="24"/>
        </w:rPr>
        <w:instrText xml:space="preserve"> FORMDROPDOWN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color w:val="000000" w:themeColor="text1"/>
          <w:sz w:val="24"/>
          <w:szCs w:val="24"/>
        </w:rPr>
        <w:fldChar w:fldCharType="end"/>
      </w:r>
      <w:bookmarkEnd w:id="8"/>
    </w:p>
    <w:p w14:paraId="08E30904" w14:textId="77777777" w:rsidR="006D19C1" w:rsidRDefault="006D19C1" w:rsidP="006D19C1">
      <w:pPr>
        <w:ind w:left="720"/>
        <w:rPr>
          <w:b/>
          <w:color w:val="000000" w:themeColor="text1"/>
          <w:sz w:val="24"/>
          <w:szCs w:val="24"/>
        </w:rPr>
      </w:pPr>
    </w:p>
    <w:p w14:paraId="08DD8C03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Agency:  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3651135A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Amount: $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5F602961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Dates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9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0720453C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Outcome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Dropdown1"/>
            <w:enabled/>
            <w:calcOnExit w:val="0"/>
            <w:ddList>
              <w:listEntry w:val="Submitted/Pending"/>
              <w:listEntry w:val="Funded"/>
              <w:listEntry w:val="Declined"/>
              <w:listEntry w:val="Being Prepared"/>
            </w:ddList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DROPDOWN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7C0CBDD9" w14:textId="77777777" w:rsidR="006D19C1" w:rsidRDefault="006D19C1" w:rsidP="006D19C1">
      <w:pPr>
        <w:ind w:left="720"/>
        <w:rPr>
          <w:b/>
          <w:color w:val="000000" w:themeColor="text1"/>
          <w:sz w:val="24"/>
          <w:szCs w:val="24"/>
        </w:rPr>
      </w:pPr>
    </w:p>
    <w:p w14:paraId="0FDC30BC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lastRenderedPageBreak/>
        <w:t xml:space="preserve">Agency:  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0D465C5D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Amount: $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5F521AE0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Dates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9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6BDDDAF7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Outcome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Dropdown1"/>
            <w:enabled/>
            <w:calcOnExit w:val="0"/>
            <w:ddList>
              <w:listEntry w:val="Submitted/Pending"/>
              <w:listEntry w:val="Funded"/>
              <w:listEntry w:val="Declined"/>
              <w:listEntry w:val="Being Prepared"/>
            </w:ddList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DROPDOWN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7511AD68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</w:p>
    <w:p w14:paraId="33467B21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Agency:  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31EE6194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Amount: $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21223446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Dates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9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383C1C2D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Outcome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Dropdown1"/>
            <w:enabled/>
            <w:calcOnExit w:val="0"/>
            <w:ddList>
              <w:listEntry w:val="Submitted/Pending"/>
              <w:listEntry w:val="Funded"/>
              <w:listEntry w:val="Declined"/>
              <w:listEntry w:val="Being Prepared"/>
            </w:ddList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DROPDOWN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39261C88" w14:textId="77777777" w:rsidR="006D19C1" w:rsidRDefault="006D19C1" w:rsidP="006D19C1">
      <w:pPr>
        <w:ind w:left="720"/>
        <w:rPr>
          <w:b/>
          <w:color w:val="000000" w:themeColor="text1"/>
          <w:sz w:val="24"/>
          <w:szCs w:val="24"/>
        </w:rPr>
      </w:pPr>
    </w:p>
    <w:p w14:paraId="285DC9D4" w14:textId="77777777" w:rsidR="006D19C1" w:rsidRDefault="006D19C1" w:rsidP="006D19C1">
      <w:pPr>
        <w:rPr>
          <w:b/>
          <w:color w:val="000000" w:themeColor="text1"/>
          <w:sz w:val="24"/>
          <w:szCs w:val="24"/>
        </w:rPr>
        <w:sectPr w:rsidR="006D19C1" w:rsidSect="006D19C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6216F57" w14:textId="6A7F1537" w:rsidR="006D19C1" w:rsidRDefault="006D19C1" w:rsidP="006D19C1">
      <w:pPr>
        <w:rPr>
          <w:b/>
          <w:color w:val="000000" w:themeColor="text1"/>
          <w:sz w:val="24"/>
          <w:szCs w:val="24"/>
        </w:rPr>
      </w:pPr>
    </w:p>
    <w:p w14:paraId="4BB91F97" w14:textId="77777777" w:rsidR="006D19C1" w:rsidRPr="00011DEF" w:rsidRDefault="006D19C1" w:rsidP="006D19C1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Title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17FDCC88" w14:textId="77777777" w:rsidR="006D19C1" w:rsidRPr="00011DEF" w:rsidRDefault="006D19C1" w:rsidP="006D19C1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PV Department/College/Center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7E9C4DBA" w14:textId="77777777" w:rsidR="006D19C1" w:rsidRDefault="006D19C1" w:rsidP="006D19C1">
      <w:pPr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Role on the Project (PI, Co-PI, or Consultant)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4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  <w:r>
        <w:rPr>
          <w:b/>
          <w:color w:val="000000" w:themeColor="text1"/>
          <w:sz w:val="24"/>
          <w:szCs w:val="24"/>
        </w:rPr>
        <w:t xml:space="preserve"> </w:t>
      </w:r>
    </w:p>
    <w:p w14:paraId="4D5ECDFC" w14:textId="77777777" w:rsidR="006D19C1" w:rsidRPr="00011DEF" w:rsidRDefault="006D19C1" w:rsidP="006D19C1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Date of Project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2D783DF4" w14:textId="77777777" w:rsidR="006D19C1" w:rsidRDefault="006D19C1" w:rsidP="006D19C1">
      <w:pPr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Subsequent/Related Grant Applications:</w:t>
      </w:r>
    </w:p>
    <w:p w14:paraId="3AD147F3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  <w:sectPr w:rsidR="006D19C1" w:rsidSect="006D19C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ED7428" w14:textId="42365E6D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lastRenderedPageBreak/>
        <w:t xml:space="preserve">Agency:  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488E1D6A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Amount: $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0F0B4127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Dates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9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3DCF403F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Outcome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Dropdown1"/>
            <w:enabled/>
            <w:calcOnExit w:val="0"/>
            <w:ddList>
              <w:listEntry w:val="Submitted/Pending"/>
              <w:listEntry w:val="Funded"/>
              <w:listEntry w:val="Declined"/>
              <w:listEntry w:val="Being Prepared"/>
            </w:ddList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DROPDOWN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52E08AE0" w14:textId="77777777" w:rsidR="006D19C1" w:rsidRDefault="006D19C1" w:rsidP="006D19C1">
      <w:pPr>
        <w:ind w:left="720"/>
        <w:rPr>
          <w:b/>
          <w:color w:val="000000" w:themeColor="text1"/>
          <w:sz w:val="24"/>
          <w:szCs w:val="24"/>
        </w:rPr>
      </w:pPr>
    </w:p>
    <w:p w14:paraId="0B3C92FD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Agency:  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2DDF9EB2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Amount: $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76D7E1A3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Dates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9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52F81549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Outcome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Dropdown1"/>
            <w:enabled/>
            <w:calcOnExit w:val="0"/>
            <w:ddList>
              <w:listEntry w:val="Submitted/Pending"/>
              <w:listEntry w:val="Funded"/>
              <w:listEntry w:val="Declined"/>
              <w:listEntry w:val="Being Prepared"/>
            </w:ddList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DROPDOWN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12558117" w14:textId="77777777" w:rsidR="006D19C1" w:rsidRDefault="006D19C1" w:rsidP="006D19C1">
      <w:pPr>
        <w:ind w:left="720"/>
        <w:rPr>
          <w:b/>
          <w:color w:val="000000" w:themeColor="text1"/>
          <w:sz w:val="24"/>
          <w:szCs w:val="24"/>
        </w:rPr>
      </w:pPr>
    </w:p>
    <w:p w14:paraId="75461496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lastRenderedPageBreak/>
        <w:t xml:space="preserve">Agency:  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1C90B867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Amount: $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76FF0F45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Dates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9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31F9D1B0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Outcome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Dropdown1"/>
            <w:enabled/>
            <w:calcOnExit w:val="0"/>
            <w:ddList>
              <w:listEntry w:val="Submitted/Pending"/>
              <w:listEntry w:val="Funded"/>
              <w:listEntry w:val="Declined"/>
              <w:listEntry w:val="Being Prepared"/>
            </w:ddList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DROPDOWN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323E0A99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</w:p>
    <w:p w14:paraId="2E666C41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Agency:  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2A53C6CB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Amount: $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6AFE10AB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Dates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9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2FD24F6E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Outcome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Dropdown1"/>
            <w:enabled/>
            <w:calcOnExit w:val="0"/>
            <w:ddList>
              <w:listEntry w:val="Submitted/Pending"/>
              <w:listEntry w:val="Funded"/>
              <w:listEntry w:val="Declined"/>
              <w:listEntry w:val="Being Prepared"/>
            </w:ddList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DROPDOWN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27742970" w14:textId="77777777" w:rsidR="006D19C1" w:rsidRDefault="006D19C1" w:rsidP="006D19C1">
      <w:pPr>
        <w:ind w:left="720"/>
        <w:outlineLvl w:val="0"/>
        <w:rPr>
          <w:b/>
          <w:color w:val="000000" w:themeColor="text1"/>
          <w:sz w:val="24"/>
          <w:szCs w:val="24"/>
        </w:rPr>
      </w:pPr>
    </w:p>
    <w:p w14:paraId="7551DD7D" w14:textId="77777777" w:rsidR="006D19C1" w:rsidRDefault="006D19C1" w:rsidP="006D19C1">
      <w:pPr>
        <w:outlineLvl w:val="0"/>
        <w:rPr>
          <w:b/>
          <w:sz w:val="24"/>
          <w:szCs w:val="24"/>
        </w:rPr>
        <w:sectPr w:rsidR="006D19C1" w:rsidSect="006D19C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50500F7" w14:textId="09C212A4" w:rsidR="006D19C1" w:rsidRDefault="006D19C1" w:rsidP="006D19C1">
      <w:pPr>
        <w:outlineLvl w:val="0"/>
        <w:rPr>
          <w:b/>
          <w:sz w:val="24"/>
          <w:szCs w:val="24"/>
        </w:rPr>
      </w:pPr>
    </w:p>
    <w:p w14:paraId="7D95BC34" w14:textId="77777777" w:rsidR="006D19C1" w:rsidRDefault="006D19C1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688709B6" w14:textId="5B1146FF" w:rsidR="00FF7B07" w:rsidRPr="00011DEF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 w:rsidRPr="005A02F5">
        <w:rPr>
          <w:b/>
          <w:i/>
          <w:color w:val="000000" w:themeColor="text1"/>
          <w:sz w:val="24"/>
          <w:szCs w:val="24"/>
        </w:rPr>
        <w:lastRenderedPageBreak/>
        <w:t>EXTERNAL</w:t>
      </w:r>
      <w:r>
        <w:rPr>
          <w:b/>
          <w:color w:val="000000" w:themeColor="text1"/>
          <w:sz w:val="24"/>
          <w:szCs w:val="24"/>
        </w:rPr>
        <w:t xml:space="preserve"> </w:t>
      </w:r>
      <w:r w:rsidRPr="00011DEF">
        <w:rPr>
          <w:b/>
          <w:color w:val="000000" w:themeColor="text1"/>
          <w:sz w:val="24"/>
          <w:szCs w:val="24"/>
        </w:rPr>
        <w:t>SUPPORT (2012-2017)</w:t>
      </w:r>
    </w:p>
    <w:p w14:paraId="1F8C803B" w14:textId="77777777" w:rsidR="00FF7B07" w:rsidRPr="00011DEF" w:rsidRDefault="00FF7B07" w:rsidP="00FF7B07">
      <w:pPr>
        <w:rPr>
          <w:b/>
          <w:color w:val="000000" w:themeColor="text1"/>
          <w:sz w:val="24"/>
          <w:szCs w:val="24"/>
        </w:rPr>
      </w:pPr>
    </w:p>
    <w:p w14:paraId="6C202D99" w14:textId="77777777" w:rsidR="00FF7B07" w:rsidRPr="00011DEF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Title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9" w:name="Text20"/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  <w:bookmarkEnd w:id="9"/>
    </w:p>
    <w:p w14:paraId="29824271" w14:textId="77777777" w:rsidR="00FF7B07" w:rsidRPr="00011DEF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Sponsor/Funding Agency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0" w:name="Text21"/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  <w:bookmarkEnd w:id="10"/>
    </w:p>
    <w:p w14:paraId="053BA645" w14:textId="77777777" w:rsidR="00FF7B07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Role on the Project (PI, Co-PI, or Consultant)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1" w:name="Text22"/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  <w:bookmarkEnd w:id="11"/>
    </w:p>
    <w:p w14:paraId="5C6667E7" w14:textId="77777777" w:rsidR="00FF7B07" w:rsidRPr="00011DEF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Date of Project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12" w:name="Text23"/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  <w:bookmarkEnd w:id="12"/>
    </w:p>
    <w:p w14:paraId="5FACE3A8" w14:textId="77777777" w:rsidR="00FF7B07" w:rsidRPr="00011DEF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Award Amount:</w:t>
      </w:r>
      <w:r>
        <w:rPr>
          <w:b/>
          <w:color w:val="000000" w:themeColor="text1"/>
          <w:sz w:val="24"/>
          <w:szCs w:val="24"/>
        </w:rPr>
        <w:t xml:space="preserve"> $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13" w:name="Text24"/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  <w:bookmarkEnd w:id="13"/>
    </w:p>
    <w:p w14:paraId="06A67C9A" w14:textId="77777777" w:rsidR="00FF7B07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Outcomes (</w:t>
      </w:r>
      <w:r w:rsidRPr="005A02F5">
        <w:rPr>
          <w:i/>
          <w:color w:val="000000" w:themeColor="text1"/>
          <w:sz w:val="24"/>
          <w:szCs w:val="24"/>
        </w:rPr>
        <w:t>List publications</w:t>
      </w:r>
      <w:r>
        <w:rPr>
          <w:i/>
          <w:color w:val="000000" w:themeColor="text1"/>
          <w:sz w:val="24"/>
          <w:szCs w:val="24"/>
        </w:rPr>
        <w:t>,</w:t>
      </w:r>
      <w:r w:rsidRPr="005A02F5">
        <w:rPr>
          <w:i/>
          <w:color w:val="000000" w:themeColor="text1"/>
          <w:sz w:val="24"/>
          <w:szCs w:val="24"/>
        </w:rPr>
        <w:t xml:space="preserve"> patents</w:t>
      </w:r>
      <w:r>
        <w:rPr>
          <w:i/>
          <w:color w:val="000000" w:themeColor="text1"/>
          <w:sz w:val="24"/>
          <w:szCs w:val="24"/>
        </w:rPr>
        <w:t>, new courses or other outcomes</w:t>
      </w:r>
      <w:r>
        <w:rPr>
          <w:b/>
          <w:color w:val="000000" w:themeColor="text1"/>
          <w:sz w:val="24"/>
          <w:szCs w:val="24"/>
        </w:rPr>
        <w:t xml:space="preserve">)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14" w:name="Text25"/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  <w:bookmarkEnd w:id="14"/>
    </w:p>
    <w:p w14:paraId="3C06C7E2" w14:textId="77777777" w:rsidR="00FF7B07" w:rsidRDefault="00FF7B07" w:rsidP="00FF7B07">
      <w:pPr>
        <w:rPr>
          <w:b/>
          <w:color w:val="000000" w:themeColor="text1"/>
          <w:sz w:val="24"/>
          <w:szCs w:val="24"/>
        </w:rPr>
      </w:pPr>
    </w:p>
    <w:p w14:paraId="6B2EFBD2" w14:textId="77777777" w:rsidR="00FF7B07" w:rsidRPr="00011DEF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Title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047F9583" w14:textId="77777777" w:rsidR="00FF7B07" w:rsidRPr="00011DEF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Sponsor/Funding Agency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1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2D977D8F" w14:textId="77777777" w:rsidR="00FF7B07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Role on the Project (PI, Co-PI, or Consultant)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2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27B8AEEB" w14:textId="77777777" w:rsidR="00FF7B07" w:rsidRPr="00011DEF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Date of Project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3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731B2A49" w14:textId="77777777" w:rsidR="00FF7B07" w:rsidRPr="00011DEF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Award Amount:</w:t>
      </w:r>
      <w:r>
        <w:rPr>
          <w:b/>
          <w:color w:val="000000" w:themeColor="text1"/>
          <w:sz w:val="24"/>
          <w:szCs w:val="24"/>
        </w:rPr>
        <w:t xml:space="preserve"> $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74322635" w14:textId="77777777" w:rsidR="00FF7B07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Outcomes (</w:t>
      </w:r>
      <w:r w:rsidRPr="005A02F5">
        <w:rPr>
          <w:i/>
          <w:color w:val="000000" w:themeColor="text1"/>
          <w:sz w:val="24"/>
          <w:szCs w:val="24"/>
        </w:rPr>
        <w:t>List publications</w:t>
      </w:r>
      <w:r>
        <w:rPr>
          <w:i/>
          <w:color w:val="000000" w:themeColor="text1"/>
          <w:sz w:val="24"/>
          <w:szCs w:val="24"/>
        </w:rPr>
        <w:t>,</w:t>
      </w:r>
      <w:r w:rsidRPr="005A02F5">
        <w:rPr>
          <w:i/>
          <w:color w:val="000000" w:themeColor="text1"/>
          <w:sz w:val="24"/>
          <w:szCs w:val="24"/>
        </w:rPr>
        <w:t xml:space="preserve"> patents</w:t>
      </w:r>
      <w:r>
        <w:rPr>
          <w:i/>
          <w:color w:val="000000" w:themeColor="text1"/>
          <w:sz w:val="24"/>
          <w:szCs w:val="24"/>
        </w:rPr>
        <w:t>, new courses or other outcomes</w:t>
      </w:r>
      <w:r>
        <w:rPr>
          <w:b/>
          <w:color w:val="000000" w:themeColor="text1"/>
          <w:sz w:val="24"/>
          <w:szCs w:val="24"/>
        </w:rPr>
        <w:t xml:space="preserve">)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42F0AA7A" w14:textId="77777777" w:rsidR="00FF7B07" w:rsidRDefault="00FF7B07" w:rsidP="00FF7B07">
      <w:pPr>
        <w:rPr>
          <w:b/>
          <w:color w:val="000000" w:themeColor="text1"/>
          <w:sz w:val="24"/>
          <w:szCs w:val="24"/>
        </w:rPr>
      </w:pPr>
    </w:p>
    <w:p w14:paraId="25C8E177" w14:textId="77777777" w:rsidR="00FF7B07" w:rsidRPr="00011DEF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Title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267E4F39" w14:textId="77777777" w:rsidR="00FF7B07" w:rsidRPr="00011DEF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Sponsor/Funding Agency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1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56B21200" w14:textId="77777777" w:rsidR="00FF7B07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Role on the Project (PI, Co-PI, or Consultant)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2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0869711B" w14:textId="77777777" w:rsidR="00FF7B07" w:rsidRPr="00011DEF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Date of Project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3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5024C9E3" w14:textId="77777777" w:rsidR="00FF7B07" w:rsidRPr="00011DEF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Award Amount:</w:t>
      </w:r>
      <w:r>
        <w:rPr>
          <w:b/>
          <w:color w:val="000000" w:themeColor="text1"/>
          <w:sz w:val="24"/>
          <w:szCs w:val="24"/>
        </w:rPr>
        <w:t xml:space="preserve"> $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4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2E61E255" w14:textId="77777777" w:rsidR="00FF7B07" w:rsidRDefault="00FF7B07" w:rsidP="00FF7B07">
      <w:pPr>
        <w:outlineLvl w:val="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Outcomes (</w:t>
      </w:r>
      <w:r w:rsidRPr="005A02F5">
        <w:rPr>
          <w:i/>
          <w:color w:val="000000" w:themeColor="text1"/>
          <w:sz w:val="24"/>
          <w:szCs w:val="24"/>
        </w:rPr>
        <w:t>List publications</w:t>
      </w:r>
      <w:r>
        <w:rPr>
          <w:i/>
          <w:color w:val="000000" w:themeColor="text1"/>
          <w:sz w:val="24"/>
          <w:szCs w:val="24"/>
        </w:rPr>
        <w:t>,</w:t>
      </w:r>
      <w:r w:rsidRPr="005A02F5">
        <w:rPr>
          <w:i/>
          <w:color w:val="000000" w:themeColor="text1"/>
          <w:sz w:val="24"/>
          <w:szCs w:val="24"/>
        </w:rPr>
        <w:t xml:space="preserve"> patents</w:t>
      </w:r>
      <w:r>
        <w:rPr>
          <w:i/>
          <w:color w:val="000000" w:themeColor="text1"/>
          <w:sz w:val="24"/>
          <w:szCs w:val="24"/>
        </w:rPr>
        <w:t>, new courses or other outcomes</w:t>
      </w:r>
      <w:r>
        <w:rPr>
          <w:b/>
          <w:color w:val="000000" w:themeColor="text1"/>
          <w:sz w:val="24"/>
          <w:szCs w:val="24"/>
        </w:rPr>
        <w:t xml:space="preserve">):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25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40DD8FC9" w14:textId="77777777" w:rsidR="00FF7B07" w:rsidRDefault="00FF7B07" w:rsidP="00AC7065">
      <w:pPr>
        <w:outlineLvl w:val="0"/>
        <w:rPr>
          <w:b/>
          <w:sz w:val="24"/>
          <w:szCs w:val="24"/>
        </w:rPr>
      </w:pPr>
    </w:p>
    <w:p w14:paraId="0EE1E21F" w14:textId="77777777" w:rsidR="00FF7B07" w:rsidRDefault="00FF7B07" w:rsidP="00AC7065">
      <w:pPr>
        <w:outlineLvl w:val="0"/>
        <w:rPr>
          <w:b/>
          <w:sz w:val="24"/>
          <w:szCs w:val="24"/>
        </w:rPr>
      </w:pPr>
    </w:p>
    <w:p w14:paraId="3546B4E1" w14:textId="77777777" w:rsidR="005A02F5" w:rsidRDefault="005A02F5" w:rsidP="00011DEF">
      <w:pPr>
        <w:rPr>
          <w:color w:val="000000" w:themeColor="text1"/>
          <w:sz w:val="24"/>
          <w:szCs w:val="24"/>
        </w:rPr>
      </w:pPr>
    </w:p>
    <w:p w14:paraId="2D3FC8A7" w14:textId="0AAC7969" w:rsidR="00D85C5E" w:rsidRPr="00FF7B07" w:rsidRDefault="00D85C5E" w:rsidP="00AC7065">
      <w:pPr>
        <w:outlineLvl w:val="0"/>
        <w:rPr>
          <w:b/>
          <w:i/>
          <w:sz w:val="24"/>
          <w:szCs w:val="24"/>
        </w:rPr>
      </w:pPr>
      <w:r w:rsidRPr="00011DEF">
        <w:rPr>
          <w:b/>
          <w:sz w:val="24"/>
          <w:szCs w:val="24"/>
        </w:rPr>
        <w:t>PENDING SUPPORT</w:t>
      </w:r>
      <w:r w:rsidR="00D54AEF">
        <w:rPr>
          <w:b/>
          <w:sz w:val="24"/>
          <w:szCs w:val="24"/>
        </w:rPr>
        <w:t xml:space="preserve"> (</w:t>
      </w:r>
      <w:r w:rsidR="00D54AEF" w:rsidRPr="00FF7B07">
        <w:rPr>
          <w:b/>
          <w:i/>
          <w:sz w:val="24"/>
          <w:szCs w:val="24"/>
        </w:rPr>
        <w:t>Any grant applications that are currently under review</w:t>
      </w:r>
      <w:r w:rsidR="00FF7B07" w:rsidRPr="00FF7B07">
        <w:rPr>
          <w:b/>
          <w:i/>
          <w:sz w:val="24"/>
          <w:szCs w:val="24"/>
        </w:rPr>
        <w:t xml:space="preserve"> and not listed above</w:t>
      </w:r>
      <w:r w:rsidR="00D54AEF" w:rsidRPr="00FF7B07">
        <w:rPr>
          <w:b/>
          <w:i/>
          <w:sz w:val="24"/>
          <w:szCs w:val="24"/>
        </w:rPr>
        <w:t>)</w:t>
      </w:r>
    </w:p>
    <w:p w14:paraId="030169F1" w14:textId="77777777" w:rsidR="00D85C5E" w:rsidRPr="00011DEF" w:rsidRDefault="00D85C5E" w:rsidP="00D85C5E">
      <w:pPr>
        <w:rPr>
          <w:b/>
          <w:sz w:val="24"/>
          <w:szCs w:val="24"/>
        </w:rPr>
      </w:pPr>
    </w:p>
    <w:p w14:paraId="6849E9A9" w14:textId="6F2C6CBA" w:rsidR="00D85C5E" w:rsidRPr="00011DEF" w:rsidRDefault="00D85C5E" w:rsidP="00AC7065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Title:</w:t>
      </w:r>
      <w:r w:rsidR="00D54AEF">
        <w:rPr>
          <w:b/>
          <w:color w:val="000000" w:themeColor="text1"/>
          <w:sz w:val="24"/>
          <w:szCs w:val="24"/>
        </w:rPr>
        <w:t xml:space="preserve"> </w:t>
      </w:r>
      <w:r w:rsidR="00D54AEF">
        <w:rPr>
          <w:b/>
          <w:color w:val="000000" w:themeColor="text1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5" w:name="Text7"/>
      <w:r w:rsidR="00D54AEF">
        <w:rPr>
          <w:b/>
          <w:color w:val="000000" w:themeColor="text1"/>
          <w:sz w:val="24"/>
          <w:szCs w:val="24"/>
        </w:rPr>
        <w:instrText xml:space="preserve"> FORMTEXT </w:instrText>
      </w:r>
      <w:r w:rsidR="00D54AEF">
        <w:rPr>
          <w:b/>
          <w:color w:val="000000" w:themeColor="text1"/>
          <w:sz w:val="24"/>
          <w:szCs w:val="24"/>
        </w:rPr>
      </w:r>
      <w:r w:rsidR="00D54AEF">
        <w:rPr>
          <w:b/>
          <w:color w:val="000000" w:themeColor="text1"/>
          <w:sz w:val="24"/>
          <w:szCs w:val="24"/>
        </w:rPr>
        <w:fldChar w:fldCharType="separate"/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color w:val="000000" w:themeColor="text1"/>
          <w:sz w:val="24"/>
          <w:szCs w:val="24"/>
        </w:rPr>
        <w:fldChar w:fldCharType="end"/>
      </w:r>
      <w:bookmarkEnd w:id="15"/>
    </w:p>
    <w:p w14:paraId="7695F18E" w14:textId="60A611A1" w:rsidR="00D85C5E" w:rsidRPr="00011DEF" w:rsidRDefault="00D85C5E" w:rsidP="00AC7065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Sponsor/Funding Agency:</w:t>
      </w:r>
      <w:r w:rsidR="00D54AEF">
        <w:rPr>
          <w:b/>
          <w:color w:val="000000" w:themeColor="text1"/>
          <w:sz w:val="24"/>
          <w:szCs w:val="24"/>
        </w:rPr>
        <w:t xml:space="preserve"> </w:t>
      </w:r>
      <w:r w:rsidR="00D54AEF">
        <w:rPr>
          <w:b/>
          <w:color w:val="000000" w:themeColor="text1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6" w:name="Text8"/>
      <w:r w:rsidR="00D54AEF">
        <w:rPr>
          <w:b/>
          <w:color w:val="000000" w:themeColor="text1"/>
          <w:sz w:val="24"/>
          <w:szCs w:val="24"/>
        </w:rPr>
        <w:instrText xml:space="preserve"> FORMTEXT </w:instrText>
      </w:r>
      <w:r w:rsidR="00D54AEF">
        <w:rPr>
          <w:b/>
          <w:color w:val="000000" w:themeColor="text1"/>
          <w:sz w:val="24"/>
          <w:szCs w:val="24"/>
        </w:rPr>
      </w:r>
      <w:r w:rsidR="00D54AEF">
        <w:rPr>
          <w:b/>
          <w:color w:val="000000" w:themeColor="text1"/>
          <w:sz w:val="24"/>
          <w:szCs w:val="24"/>
        </w:rPr>
        <w:fldChar w:fldCharType="separate"/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color w:val="000000" w:themeColor="text1"/>
          <w:sz w:val="24"/>
          <w:szCs w:val="24"/>
        </w:rPr>
        <w:fldChar w:fldCharType="end"/>
      </w:r>
      <w:bookmarkEnd w:id="16"/>
    </w:p>
    <w:p w14:paraId="26DC48A7" w14:textId="4C70A197" w:rsidR="00D85C5E" w:rsidRPr="00011DEF" w:rsidRDefault="00D85C5E" w:rsidP="00AC7065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Date of Project:</w:t>
      </w:r>
      <w:r w:rsidR="00D54AEF">
        <w:rPr>
          <w:b/>
          <w:color w:val="000000" w:themeColor="text1"/>
          <w:sz w:val="24"/>
          <w:szCs w:val="24"/>
        </w:rPr>
        <w:t xml:space="preserve"> </w:t>
      </w:r>
      <w:r w:rsidR="00D54AEF">
        <w:rPr>
          <w:b/>
          <w:color w:val="000000" w:themeColor="text1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7" w:name="Text9"/>
      <w:r w:rsidR="00D54AEF">
        <w:rPr>
          <w:b/>
          <w:color w:val="000000" w:themeColor="text1"/>
          <w:sz w:val="24"/>
          <w:szCs w:val="24"/>
        </w:rPr>
        <w:instrText xml:space="preserve"> FORMTEXT </w:instrText>
      </w:r>
      <w:r w:rsidR="00D54AEF">
        <w:rPr>
          <w:b/>
          <w:color w:val="000000" w:themeColor="text1"/>
          <w:sz w:val="24"/>
          <w:szCs w:val="24"/>
        </w:rPr>
      </w:r>
      <w:r w:rsidR="00D54AEF">
        <w:rPr>
          <w:b/>
          <w:color w:val="000000" w:themeColor="text1"/>
          <w:sz w:val="24"/>
          <w:szCs w:val="24"/>
        </w:rPr>
        <w:fldChar w:fldCharType="separate"/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color w:val="000000" w:themeColor="text1"/>
          <w:sz w:val="24"/>
          <w:szCs w:val="24"/>
        </w:rPr>
        <w:fldChar w:fldCharType="end"/>
      </w:r>
      <w:bookmarkEnd w:id="17"/>
    </w:p>
    <w:p w14:paraId="6BDC07E8" w14:textId="05C4D938" w:rsidR="00D85C5E" w:rsidRPr="00011DEF" w:rsidRDefault="00D85C5E" w:rsidP="00AC7065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Award Amount:</w:t>
      </w:r>
      <w:r w:rsidR="00D54AEF">
        <w:rPr>
          <w:b/>
          <w:color w:val="000000" w:themeColor="text1"/>
          <w:sz w:val="24"/>
          <w:szCs w:val="24"/>
        </w:rPr>
        <w:t xml:space="preserve"> $ </w:t>
      </w:r>
      <w:r w:rsidR="00D54AEF">
        <w:rPr>
          <w:b/>
          <w:color w:val="000000" w:themeColor="text1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8" w:name="Text10"/>
      <w:r w:rsidR="00D54AEF">
        <w:rPr>
          <w:b/>
          <w:color w:val="000000" w:themeColor="text1"/>
          <w:sz w:val="24"/>
          <w:szCs w:val="24"/>
        </w:rPr>
        <w:instrText xml:space="preserve"> FORMTEXT </w:instrText>
      </w:r>
      <w:r w:rsidR="00D54AEF">
        <w:rPr>
          <w:b/>
          <w:color w:val="000000" w:themeColor="text1"/>
          <w:sz w:val="24"/>
          <w:szCs w:val="24"/>
        </w:rPr>
      </w:r>
      <w:r w:rsidR="00D54AEF">
        <w:rPr>
          <w:b/>
          <w:color w:val="000000" w:themeColor="text1"/>
          <w:sz w:val="24"/>
          <w:szCs w:val="24"/>
        </w:rPr>
        <w:fldChar w:fldCharType="separate"/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color w:val="000000" w:themeColor="text1"/>
          <w:sz w:val="24"/>
          <w:szCs w:val="24"/>
        </w:rPr>
        <w:fldChar w:fldCharType="end"/>
      </w:r>
      <w:bookmarkEnd w:id="18"/>
    </w:p>
    <w:p w14:paraId="732835EE" w14:textId="73444325" w:rsidR="00D85C5E" w:rsidRDefault="00D85C5E" w:rsidP="00AC7065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Role on the Project</w:t>
      </w:r>
      <w:r>
        <w:rPr>
          <w:b/>
          <w:color w:val="000000" w:themeColor="text1"/>
          <w:sz w:val="24"/>
          <w:szCs w:val="24"/>
        </w:rPr>
        <w:t xml:space="preserve"> (PI, Co-PI, or Consultant)</w:t>
      </w:r>
      <w:r w:rsidRPr="00011DEF">
        <w:rPr>
          <w:b/>
          <w:color w:val="000000" w:themeColor="text1"/>
          <w:sz w:val="24"/>
          <w:szCs w:val="24"/>
        </w:rPr>
        <w:t>:</w:t>
      </w:r>
      <w:r w:rsidR="00D54AEF">
        <w:rPr>
          <w:b/>
          <w:color w:val="000000" w:themeColor="text1"/>
          <w:sz w:val="24"/>
          <w:szCs w:val="24"/>
        </w:rPr>
        <w:t xml:space="preserve"> </w:t>
      </w:r>
      <w:r w:rsidR="00D54AEF">
        <w:rPr>
          <w:b/>
          <w:color w:val="000000" w:themeColor="text1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9" w:name="Text11"/>
      <w:r w:rsidR="00D54AEF">
        <w:rPr>
          <w:b/>
          <w:color w:val="000000" w:themeColor="text1"/>
          <w:sz w:val="24"/>
          <w:szCs w:val="24"/>
        </w:rPr>
        <w:instrText xml:space="preserve"> FORMTEXT </w:instrText>
      </w:r>
      <w:r w:rsidR="00D54AEF">
        <w:rPr>
          <w:b/>
          <w:color w:val="000000" w:themeColor="text1"/>
          <w:sz w:val="24"/>
          <w:szCs w:val="24"/>
        </w:rPr>
      </w:r>
      <w:r w:rsidR="00D54AEF">
        <w:rPr>
          <w:b/>
          <w:color w:val="000000" w:themeColor="text1"/>
          <w:sz w:val="24"/>
          <w:szCs w:val="24"/>
        </w:rPr>
        <w:fldChar w:fldCharType="separate"/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noProof/>
          <w:color w:val="000000" w:themeColor="text1"/>
          <w:sz w:val="24"/>
          <w:szCs w:val="24"/>
        </w:rPr>
        <w:t> </w:t>
      </w:r>
      <w:r w:rsidR="00D54AEF">
        <w:rPr>
          <w:b/>
          <w:color w:val="000000" w:themeColor="text1"/>
          <w:sz w:val="24"/>
          <w:szCs w:val="24"/>
        </w:rPr>
        <w:fldChar w:fldCharType="end"/>
      </w:r>
      <w:bookmarkEnd w:id="19"/>
    </w:p>
    <w:p w14:paraId="759DE989" w14:textId="77777777" w:rsidR="00D85C5E" w:rsidRDefault="00D85C5E" w:rsidP="00D85C5E">
      <w:pPr>
        <w:rPr>
          <w:b/>
          <w:color w:val="000000" w:themeColor="text1"/>
          <w:sz w:val="24"/>
          <w:szCs w:val="24"/>
        </w:rPr>
      </w:pPr>
    </w:p>
    <w:p w14:paraId="46151BD0" w14:textId="77777777" w:rsidR="00D85C5E" w:rsidRDefault="00D85C5E" w:rsidP="00D85C5E">
      <w:pPr>
        <w:rPr>
          <w:b/>
          <w:color w:val="000000" w:themeColor="text1"/>
          <w:sz w:val="24"/>
          <w:szCs w:val="24"/>
        </w:rPr>
      </w:pPr>
    </w:p>
    <w:p w14:paraId="1CB00505" w14:textId="77777777" w:rsidR="00D54AEF" w:rsidRPr="00011DEF" w:rsidRDefault="00D54AEF" w:rsidP="00D54AEF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Title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27BD4BA3" w14:textId="77777777" w:rsidR="00D54AEF" w:rsidRPr="00011DEF" w:rsidRDefault="00D54AEF" w:rsidP="00D54AEF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Sponsor/Funding Agency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240B763F" w14:textId="77777777" w:rsidR="00D54AEF" w:rsidRPr="00011DEF" w:rsidRDefault="00D54AEF" w:rsidP="00D54AEF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Date of Project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66C4140B" w14:textId="77777777" w:rsidR="00D54AEF" w:rsidRPr="00011DEF" w:rsidRDefault="00D54AEF" w:rsidP="00D54AEF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Award Amount:</w:t>
      </w:r>
      <w:r>
        <w:rPr>
          <w:b/>
          <w:color w:val="000000" w:themeColor="text1"/>
          <w:sz w:val="24"/>
          <w:szCs w:val="24"/>
        </w:rPr>
        <w:t xml:space="preserve"> $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0B41DCF1" w14:textId="77777777" w:rsidR="00D54AEF" w:rsidRDefault="00D54AEF" w:rsidP="00D54AEF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Role on the Project</w:t>
      </w:r>
      <w:r>
        <w:rPr>
          <w:b/>
          <w:color w:val="000000" w:themeColor="text1"/>
          <w:sz w:val="24"/>
          <w:szCs w:val="24"/>
        </w:rPr>
        <w:t xml:space="preserve"> (PI, Co-PI, or Consultant)</w:t>
      </w:r>
      <w:r w:rsidRPr="00011DEF">
        <w:rPr>
          <w:b/>
          <w:color w:val="000000" w:themeColor="text1"/>
          <w:sz w:val="24"/>
          <w:szCs w:val="24"/>
        </w:rPr>
        <w:t>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78C5AF16" w14:textId="77777777" w:rsidR="00D54AEF" w:rsidRDefault="00D54AEF" w:rsidP="00D54AEF">
      <w:pPr>
        <w:rPr>
          <w:b/>
          <w:color w:val="000000" w:themeColor="text1"/>
          <w:sz w:val="24"/>
          <w:szCs w:val="24"/>
        </w:rPr>
      </w:pPr>
    </w:p>
    <w:p w14:paraId="16D49795" w14:textId="77777777" w:rsidR="00D54AEF" w:rsidRPr="00011DEF" w:rsidRDefault="00D54AEF" w:rsidP="00D54AEF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Title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74C7F868" w14:textId="77777777" w:rsidR="00D54AEF" w:rsidRPr="00011DEF" w:rsidRDefault="00D54AEF" w:rsidP="00D54AEF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Sponsor/Funding Agency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3691A059" w14:textId="77777777" w:rsidR="00D54AEF" w:rsidRPr="00011DEF" w:rsidRDefault="00D54AEF" w:rsidP="00D54AEF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Date of Project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0BC145D6" w14:textId="77777777" w:rsidR="00D54AEF" w:rsidRPr="00011DEF" w:rsidRDefault="00D54AEF" w:rsidP="00D54AEF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Award Amount:</w:t>
      </w:r>
      <w:r>
        <w:rPr>
          <w:b/>
          <w:color w:val="000000" w:themeColor="text1"/>
          <w:sz w:val="24"/>
          <w:szCs w:val="24"/>
        </w:rPr>
        <w:t xml:space="preserve"> $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p w14:paraId="7495E7F0" w14:textId="15BA62D3" w:rsidR="005A02F5" w:rsidRPr="00FF7B07" w:rsidRDefault="00D54AEF" w:rsidP="005A02F5">
      <w:pPr>
        <w:outlineLvl w:val="0"/>
        <w:rPr>
          <w:b/>
          <w:color w:val="000000" w:themeColor="text1"/>
          <w:sz w:val="24"/>
          <w:szCs w:val="24"/>
        </w:rPr>
      </w:pPr>
      <w:r w:rsidRPr="00011DEF">
        <w:rPr>
          <w:b/>
          <w:color w:val="000000" w:themeColor="text1"/>
          <w:sz w:val="24"/>
          <w:szCs w:val="24"/>
        </w:rPr>
        <w:t>Role on the Project</w:t>
      </w:r>
      <w:r>
        <w:rPr>
          <w:b/>
          <w:color w:val="000000" w:themeColor="text1"/>
          <w:sz w:val="24"/>
          <w:szCs w:val="24"/>
        </w:rPr>
        <w:t xml:space="preserve"> (PI, Co-PI, or Consultant)</w:t>
      </w:r>
      <w:r w:rsidRPr="00011DEF">
        <w:rPr>
          <w:b/>
          <w:color w:val="000000" w:themeColor="text1"/>
          <w:sz w:val="24"/>
          <w:szCs w:val="24"/>
        </w:rPr>
        <w:t>:</w:t>
      </w:r>
      <w:r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r>
        <w:rPr>
          <w:b/>
          <w:color w:val="000000" w:themeColor="text1"/>
          <w:sz w:val="24"/>
          <w:szCs w:val="24"/>
        </w:rPr>
        <w:instrText xml:space="preserve"> FORMTEXT </w:instrText>
      </w:r>
      <w:r>
        <w:rPr>
          <w:b/>
          <w:color w:val="000000" w:themeColor="text1"/>
          <w:sz w:val="24"/>
          <w:szCs w:val="24"/>
        </w:rPr>
      </w:r>
      <w:r>
        <w:rPr>
          <w:b/>
          <w:color w:val="000000" w:themeColor="text1"/>
          <w:sz w:val="24"/>
          <w:szCs w:val="24"/>
        </w:rPr>
        <w:fldChar w:fldCharType="separate"/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noProof/>
          <w:color w:val="000000" w:themeColor="text1"/>
          <w:sz w:val="24"/>
          <w:szCs w:val="24"/>
        </w:rPr>
        <w:t> </w:t>
      </w:r>
      <w:r>
        <w:rPr>
          <w:b/>
          <w:color w:val="000000" w:themeColor="text1"/>
          <w:sz w:val="24"/>
          <w:szCs w:val="24"/>
        </w:rPr>
        <w:fldChar w:fldCharType="end"/>
      </w:r>
    </w:p>
    <w:sectPr w:rsidR="005A02F5" w:rsidRPr="00FF7B07" w:rsidSect="006D19C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yMDE3NTEyMTc2tTRT0lEKTi0uzszPAykwqgUAApsuRSwAAAA="/>
  </w:docVars>
  <w:rsids>
    <w:rsidRoot w:val="00011DEF"/>
    <w:rsid w:val="00007A61"/>
    <w:rsid w:val="00011DEF"/>
    <w:rsid w:val="00095F7F"/>
    <w:rsid w:val="000C7948"/>
    <w:rsid w:val="000D7BC1"/>
    <w:rsid w:val="00170845"/>
    <w:rsid w:val="001830FB"/>
    <w:rsid w:val="0018773E"/>
    <w:rsid w:val="00262BD9"/>
    <w:rsid w:val="002A28D0"/>
    <w:rsid w:val="002B2A72"/>
    <w:rsid w:val="002C074B"/>
    <w:rsid w:val="00305C83"/>
    <w:rsid w:val="003C1884"/>
    <w:rsid w:val="003D0A3D"/>
    <w:rsid w:val="004E277B"/>
    <w:rsid w:val="004F1B0C"/>
    <w:rsid w:val="005458AC"/>
    <w:rsid w:val="00595E1F"/>
    <w:rsid w:val="005A02F5"/>
    <w:rsid w:val="006167CB"/>
    <w:rsid w:val="006445A2"/>
    <w:rsid w:val="006B5712"/>
    <w:rsid w:val="006D19C1"/>
    <w:rsid w:val="00714896"/>
    <w:rsid w:val="007202D0"/>
    <w:rsid w:val="00732D29"/>
    <w:rsid w:val="007649E8"/>
    <w:rsid w:val="007A1FF8"/>
    <w:rsid w:val="007E5B6C"/>
    <w:rsid w:val="008410E0"/>
    <w:rsid w:val="0085339C"/>
    <w:rsid w:val="0086316F"/>
    <w:rsid w:val="008C31C3"/>
    <w:rsid w:val="008D1CED"/>
    <w:rsid w:val="00941AAB"/>
    <w:rsid w:val="009A006D"/>
    <w:rsid w:val="009B1C61"/>
    <w:rsid w:val="00A10274"/>
    <w:rsid w:val="00A20D2C"/>
    <w:rsid w:val="00AA5E81"/>
    <w:rsid w:val="00AC7065"/>
    <w:rsid w:val="00AD7A97"/>
    <w:rsid w:val="00BC1196"/>
    <w:rsid w:val="00BD06AD"/>
    <w:rsid w:val="00BF3F0C"/>
    <w:rsid w:val="00C30964"/>
    <w:rsid w:val="00D51A04"/>
    <w:rsid w:val="00D54AEF"/>
    <w:rsid w:val="00D85C5E"/>
    <w:rsid w:val="00D92B44"/>
    <w:rsid w:val="00DB4A16"/>
    <w:rsid w:val="00E03054"/>
    <w:rsid w:val="00E04F40"/>
    <w:rsid w:val="00EB7F87"/>
    <w:rsid w:val="00EC3D69"/>
    <w:rsid w:val="00F51E56"/>
    <w:rsid w:val="00FF7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F421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1</Words>
  <Characters>2794</Characters>
  <Application>Microsoft Macintosh Word</Application>
  <DocSecurity>0</DocSecurity>
  <Lines>164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3</cp:revision>
  <dcterms:created xsi:type="dcterms:W3CDTF">2017-09-21T21:07:00Z</dcterms:created>
  <dcterms:modified xsi:type="dcterms:W3CDTF">2017-09-21T21:09:00Z</dcterms:modified>
</cp:coreProperties>
</file>